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comparison">
        <w:r>
          <w:rPr>
            <w:rStyle w:val="Hyperlink"/>
          </w:rPr>
          <w:t xml:space="preserve">Pell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 Pell Grant Maximum Award and In-State COA</w:t>
      </w:r>
      <w:bookmarkEnd w:id="7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 Pell Grant Max Award and Out-of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0" w:name="pell-comparison"/>
      <w:r>
        <w:t xml:space="preserve">12-Pell-Comparison</w:t>
      </w:r>
      <w:bookmarkEnd w:id="8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Xd3fe8f1bcc0c014cc1aea2e887b28f01c3f0e0f"/>
      <w:r>
        <w:t xml:space="preserve">12. UGA Pell Grant Recipients to SEC Institutions</w:t>
      </w:r>
      <w:bookmarkEnd w:id="8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X5535ae3b8770e3dad67d7e193aac6f3c748628c"/>
      <w:r>
        <w:t xml:space="preserve">12. UGA Pell Grant Recipients to Comparator Peer Institutions</w:t>
      </w:r>
      <w:bookmarkEnd w:id="82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X0d3f007915f463cb2f9fe33881c2a5c4fc4584b"/>
      <w:r>
        <w:t xml:space="preserve">12. UGA Pell Grant Recipients to Aspirational Peer Institutions</w:t>
      </w:r>
      <w:bookmarkEnd w:id="83"/>
    </w:p>
    <w:p>
      <w:r>
        <w:pict>
          <v:rect style="width:0;height:1.5pt" o:hralign="center" o:hrstd="t" o:hr="t"/>
        </w:pic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1T19:41:54Z</dcterms:created>
  <dcterms:modified xsi:type="dcterms:W3CDTF">2020-04-21T19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